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2DBB" w:rsidRDefault="00E22DBB" w:rsidP="004224A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bCs/>
          <w:noProof/>
          <w:sz w:val="24"/>
          <w:szCs w:val="24"/>
        </w:rPr>
      </w:pPr>
    </w:p>
    <w:p w:rsidR="00E22DBB" w:rsidRPr="006A0B55" w:rsidRDefault="00737767" w:rsidP="006A0B5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noProof/>
          <w:sz w:val="24"/>
          <w:szCs w:val="24"/>
        </w:rPr>
        <w:t>Aleena Imran</w:t>
      </w:r>
    </w:p>
    <w:p w:rsidR="00E22DBB" w:rsidRPr="00E22DBB" w:rsidRDefault="00B033CC" w:rsidP="004224A7">
      <w:pPr>
        <w:widowControl w:val="0"/>
        <w:autoSpaceDE w:val="0"/>
        <w:autoSpaceDN w:val="0"/>
        <w:adjustRightInd w:val="0"/>
        <w:spacing w:before="120" w:after="0" w:line="360" w:lineRule="auto"/>
        <w:rPr>
          <w:rFonts w:ascii="Times New Roman" w:eastAsiaTheme="minorEastAsia" w:hAnsi="Times New Roman" w:cs="Times New Roman"/>
          <w:b/>
          <w:bCs/>
          <w:color w:val="404040"/>
          <w:sz w:val="24"/>
          <w:szCs w:val="24"/>
        </w:rPr>
      </w:pPr>
      <w:r w:rsidRPr="002966EB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pict>
          <v:line id="Line 3" o:spid="_x0000_s1028" style="position:absolute;z-index:-251656192;visibility:visible" from="-3.75pt,4.3pt" to="537.35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" o:allowincell="f"/>
        </w:pict>
      </w:r>
      <w:r w:rsidRPr="002966EB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pict>
          <v:line id="_x0000_s1030" style="position:absolute;z-index:-251654144;visibility:visible" from="-3.75pt,1.3pt" to="537.35pt,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" o:allowincell="f"/>
        </w:pict>
      </w:r>
      <w:r w:rsidR="00E22DBB" w:rsidRPr="002966EB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EDUCATION</w:t>
      </w:r>
    </w:p>
    <w:p w:rsidR="00E22DBB" w:rsidRPr="00826B9D" w:rsidRDefault="006A0B55" w:rsidP="006A0B55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A0B55">
        <w:rPr>
          <w:rFonts w:ascii="Times New Roman" w:hAnsi="Times New Roman" w:cs="Times New Roman"/>
          <w:b/>
          <w:bCs/>
          <w:sz w:val="24"/>
          <w:szCs w:val="24"/>
        </w:rPr>
        <w:t>B.S (Honors) in Home Economics (Human Development and Family Studies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</w:t>
      </w:r>
      <w:r w:rsidR="007579BB">
        <w:rPr>
          <w:rFonts w:ascii="Times New Roman" w:hAnsi="Times New Roman" w:cs="Times New Roman"/>
          <w:b/>
          <w:bCs/>
          <w:sz w:val="24"/>
          <w:szCs w:val="24"/>
        </w:rPr>
        <w:t>2019</w:t>
      </w:r>
    </w:p>
    <w:p w:rsidR="006A0B55" w:rsidRPr="006A0B55" w:rsidRDefault="006A0B55" w:rsidP="006A0B55">
      <w:pPr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6A0B55">
        <w:rPr>
          <w:rFonts w:ascii="Times New Roman" w:hAnsi="Times New Roman" w:cs="Times New Roman"/>
          <w:b/>
          <w:bCs/>
        </w:rPr>
        <w:t>University of Punjab</w:t>
      </w:r>
    </w:p>
    <w:p w:rsidR="00E22DBB" w:rsidRPr="00826B9D" w:rsidRDefault="00E22DBB" w:rsidP="006A0B55">
      <w:pPr>
        <w:spacing w:after="0" w:line="360" w:lineRule="auto"/>
        <w:jc w:val="both"/>
        <w:rPr>
          <w:rFonts w:ascii="Times New Roman" w:hAnsi="Times New Roman" w:cs="Times New Roman"/>
          <w:sz w:val="19"/>
          <w:szCs w:val="19"/>
        </w:rPr>
      </w:pPr>
      <w:r w:rsidRPr="00826B9D">
        <w:rPr>
          <w:rFonts w:ascii="Times New Roman" w:hAnsi="Times New Roman" w:cs="Times New Roman"/>
          <w:sz w:val="19"/>
          <w:szCs w:val="19"/>
        </w:rPr>
        <w:t xml:space="preserve">Relevant Courses: </w:t>
      </w:r>
      <w:r w:rsidR="009157B8">
        <w:rPr>
          <w:rFonts w:ascii="Times New Roman" w:hAnsi="Times New Roman" w:cs="Times New Roman"/>
          <w:sz w:val="19"/>
          <w:szCs w:val="19"/>
        </w:rPr>
        <w:t>Early childhood</w:t>
      </w:r>
      <w:r w:rsidR="00C92162">
        <w:rPr>
          <w:rFonts w:ascii="Times New Roman" w:hAnsi="Times New Roman" w:cs="Times New Roman"/>
          <w:sz w:val="19"/>
          <w:szCs w:val="19"/>
        </w:rPr>
        <w:t xml:space="preserve"> E</w:t>
      </w:r>
      <w:r w:rsidR="009157B8">
        <w:rPr>
          <w:rFonts w:ascii="Times New Roman" w:hAnsi="Times New Roman" w:cs="Times New Roman"/>
          <w:sz w:val="19"/>
          <w:szCs w:val="19"/>
        </w:rPr>
        <w:t>ducation and Administration, Educational Psychology</w:t>
      </w:r>
      <w:r w:rsidR="00765C42">
        <w:rPr>
          <w:rFonts w:ascii="Times New Roman" w:hAnsi="Times New Roman" w:cs="Times New Roman"/>
          <w:sz w:val="19"/>
          <w:szCs w:val="19"/>
        </w:rPr>
        <w:t xml:space="preserve"> and measurement techniques</w:t>
      </w:r>
      <w:r w:rsidR="009157B8">
        <w:rPr>
          <w:rFonts w:ascii="Times New Roman" w:hAnsi="Times New Roman" w:cs="Times New Roman"/>
          <w:sz w:val="19"/>
          <w:szCs w:val="19"/>
        </w:rPr>
        <w:t>,</w:t>
      </w:r>
      <w:r w:rsidR="00765C42">
        <w:rPr>
          <w:rFonts w:ascii="Times New Roman" w:hAnsi="Times New Roman" w:cs="Times New Roman"/>
          <w:sz w:val="19"/>
          <w:szCs w:val="19"/>
        </w:rPr>
        <w:t xml:space="preserve"> Communication in human and family relations, Exceptional Children, Guidance and Counseling of young child, Sociology.  </w:t>
      </w:r>
      <w:r w:rsidR="009157B8">
        <w:rPr>
          <w:rFonts w:ascii="Times New Roman" w:hAnsi="Times New Roman" w:cs="Times New Roman"/>
          <w:sz w:val="19"/>
          <w:szCs w:val="19"/>
        </w:rPr>
        <w:t xml:space="preserve"> </w:t>
      </w:r>
    </w:p>
    <w:p w:rsidR="006A0B55" w:rsidRPr="006A0B55" w:rsidRDefault="006A0B55" w:rsidP="006A0B5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Matric</w:t>
      </w:r>
      <w:r w:rsidR="00B11EEF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11EE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11EE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11EE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11EE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11EEF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  <w:r w:rsidR="00F4422F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A763FB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</w:t>
      </w:r>
      <w:r w:rsidR="00A763FB">
        <w:rPr>
          <w:rFonts w:ascii="Times New Roman" w:hAnsi="Times New Roman" w:cs="Times New Roman"/>
          <w:b/>
          <w:bCs/>
          <w:sz w:val="24"/>
          <w:szCs w:val="24"/>
        </w:rPr>
        <w:t>201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A0B55">
        <w:rPr>
          <w:rFonts w:ascii="Times New Roman" w:hAnsi="Times New Roman" w:cs="Times New Roman"/>
          <w:b/>
          <w:bCs/>
          <w:sz w:val="24"/>
          <w:szCs w:val="24"/>
        </w:rPr>
        <w:t xml:space="preserve">Board of </w:t>
      </w:r>
      <w:r w:rsidRPr="006A0B55">
        <w:rPr>
          <w:rFonts w:ascii="Times New Roman" w:hAnsi="Times New Roman" w:cs="Times New Roman"/>
          <w:b/>
          <w:bCs/>
        </w:rPr>
        <w:t>Intermediate</w:t>
      </w:r>
      <w:r w:rsidRPr="006A0B55">
        <w:rPr>
          <w:rFonts w:ascii="Times New Roman" w:hAnsi="Times New Roman" w:cs="Times New Roman"/>
          <w:b/>
          <w:bCs/>
          <w:sz w:val="24"/>
          <w:szCs w:val="24"/>
        </w:rPr>
        <w:t xml:space="preserve"> &amp; Secondary Education, Lahore.</w:t>
      </w:r>
      <w:bookmarkStart w:id="0" w:name="_GoBack"/>
      <w:bookmarkEnd w:id="0"/>
    </w:p>
    <w:p w:rsidR="00E22DBB" w:rsidRPr="006A0B55" w:rsidRDefault="00E94F62" w:rsidP="00607620">
      <w:pPr>
        <w:widowControl w:val="0"/>
        <w:autoSpaceDE w:val="0"/>
        <w:autoSpaceDN w:val="0"/>
        <w:adjustRightInd w:val="0"/>
        <w:spacing w:before="40" w:after="0" w:line="360" w:lineRule="auto"/>
        <w:jc w:val="both"/>
        <w:rPr>
          <w:rFonts w:ascii="Times New Roman" w:eastAsiaTheme="minorEastAsia" w:hAnsi="Times New Roman" w:cs="Times New Roman"/>
          <w:color w:val="000000" w:themeColor="text1"/>
          <w:sz w:val="20"/>
          <w:szCs w:val="20"/>
        </w:rPr>
      </w:pPr>
      <w:r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 xml:space="preserve">TEACHING EXPERIENCE </w:t>
      </w:r>
    </w:p>
    <w:p w:rsidR="00670B1B" w:rsidRDefault="00073FCD" w:rsidP="004224A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articipated in </w:t>
      </w:r>
      <w:r w:rsidR="00890C03">
        <w:rPr>
          <w:rFonts w:ascii="Times New Roman" w:hAnsi="Times New Roman" w:cs="Times New Roman"/>
          <w:sz w:val="20"/>
          <w:szCs w:val="20"/>
        </w:rPr>
        <w:t>7</w:t>
      </w:r>
      <w:r w:rsidR="00C6795D">
        <w:rPr>
          <w:rFonts w:ascii="Times New Roman" w:hAnsi="Times New Roman" w:cs="Times New Roman"/>
          <w:sz w:val="20"/>
          <w:szCs w:val="20"/>
        </w:rPr>
        <w:t xml:space="preserve"> </w:t>
      </w:r>
      <w:r w:rsidR="006A0B55">
        <w:rPr>
          <w:rFonts w:ascii="Times New Roman" w:hAnsi="Times New Roman" w:cs="Times New Roman"/>
          <w:sz w:val="20"/>
          <w:szCs w:val="20"/>
        </w:rPr>
        <w:t>months Phonics teaching p</w:t>
      </w:r>
      <w:r w:rsidR="00C51E12">
        <w:rPr>
          <w:rFonts w:ascii="Times New Roman" w:hAnsi="Times New Roman" w:cs="Times New Roman"/>
          <w:sz w:val="20"/>
          <w:szCs w:val="20"/>
        </w:rPr>
        <w:t xml:space="preserve">rogram. </w:t>
      </w:r>
      <w:r w:rsidR="00E94F62">
        <w:rPr>
          <w:rFonts w:ascii="Times New Roman" w:hAnsi="Times New Roman" w:cs="Times New Roman"/>
          <w:sz w:val="20"/>
          <w:szCs w:val="20"/>
        </w:rPr>
        <w:t>L</w:t>
      </w:r>
      <w:r w:rsidR="00E94F62" w:rsidRPr="00C51E12">
        <w:rPr>
          <w:rFonts w:ascii="Times New Roman" w:hAnsi="Times New Roman" w:cs="Times New Roman"/>
          <w:noProof/>
          <w:sz w:val="20"/>
          <w:szCs w:val="20"/>
        </w:rPr>
        <w:t>esson p</w:t>
      </w:r>
      <w:r w:rsidR="00E94F62">
        <w:rPr>
          <w:rFonts w:ascii="Times New Roman" w:hAnsi="Times New Roman" w:cs="Times New Roman"/>
          <w:noProof/>
          <w:sz w:val="20"/>
          <w:szCs w:val="20"/>
        </w:rPr>
        <w:t>laning in groups for nursery</w:t>
      </w:r>
      <w:r w:rsidR="00E94F62" w:rsidRPr="00C51E12">
        <w:rPr>
          <w:rFonts w:ascii="Times New Roman" w:hAnsi="Times New Roman" w:cs="Times New Roman"/>
          <w:noProof/>
          <w:sz w:val="20"/>
          <w:szCs w:val="20"/>
        </w:rPr>
        <w:t xml:space="preserve"> children and delivering it to them.</w:t>
      </w:r>
      <w:r w:rsidR="00E94F62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C51E12">
        <w:rPr>
          <w:rFonts w:ascii="Times New Roman" w:hAnsi="Times New Roman" w:cs="Times New Roman"/>
          <w:sz w:val="20"/>
          <w:szCs w:val="20"/>
        </w:rPr>
        <w:t>Later a report was developed.</w:t>
      </w:r>
    </w:p>
    <w:p w:rsidR="00C51E12" w:rsidRDefault="00C51E12" w:rsidP="004224A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one day lesson plan for Montessori children and delivering it to them. A portfolio was developed.</w:t>
      </w:r>
    </w:p>
    <w:p w:rsidR="00E22DBB" w:rsidRPr="00C51E12" w:rsidRDefault="00C51E12" w:rsidP="004224A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L</w:t>
      </w:r>
      <w:r w:rsidRPr="00C51E12">
        <w:rPr>
          <w:rFonts w:ascii="Times New Roman" w:hAnsi="Times New Roman" w:cs="Times New Roman"/>
          <w:noProof/>
          <w:sz w:val="20"/>
          <w:szCs w:val="20"/>
        </w:rPr>
        <w:t>esson planing in groups for Exceptional children and delivering it to them.</w:t>
      </w:r>
      <w:r w:rsidR="00E94F62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E94F62">
        <w:rPr>
          <w:rFonts w:ascii="Times New Roman" w:hAnsi="Times New Roman" w:cs="Times New Roman"/>
          <w:sz w:val="20"/>
          <w:szCs w:val="20"/>
        </w:rPr>
        <w:t>Later a report was developed.</w:t>
      </w:r>
    </w:p>
    <w:p w:rsidR="00E94F62" w:rsidRDefault="00E94F62" w:rsidP="004224A7">
      <w:pPr>
        <w:widowControl w:val="0"/>
        <w:autoSpaceDE w:val="0"/>
        <w:autoSpaceDN w:val="0"/>
        <w:adjustRightInd w:val="0"/>
        <w:spacing w:before="60" w:after="0" w:line="360" w:lineRule="auto"/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RESEARCH WORK</w:t>
      </w:r>
    </w:p>
    <w:p w:rsidR="00E94F62" w:rsidRDefault="00E94F62" w:rsidP="00E94F6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journal w</w:t>
      </w:r>
      <w:r>
        <w:rPr>
          <w:rFonts w:ascii="Times New Roman" w:hAnsi="Times New Roman" w:cs="Times New Roman"/>
          <w:sz w:val="20"/>
          <w:szCs w:val="20"/>
        </w:rPr>
        <w:t>riting regarding communication.</w:t>
      </w:r>
    </w:p>
    <w:p w:rsidR="00E94F62" w:rsidRPr="00826B9D" w:rsidRDefault="00E94F62" w:rsidP="00E94F6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esis writing.</w:t>
      </w:r>
      <w:r>
        <w:rPr>
          <w:rFonts w:ascii="Times New Roman" w:hAnsi="Times New Roman" w:cs="Times New Roman"/>
          <w:sz w:val="20"/>
          <w:szCs w:val="20"/>
        </w:rPr>
        <w:t xml:space="preserve"> The topic was Smartphone addiction and isolation among students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:rsidR="00E22DBB" w:rsidRPr="006A0B55" w:rsidRDefault="00E22DBB" w:rsidP="004224A7">
      <w:pPr>
        <w:widowControl w:val="0"/>
        <w:autoSpaceDE w:val="0"/>
        <w:autoSpaceDN w:val="0"/>
        <w:adjustRightInd w:val="0"/>
        <w:spacing w:before="60" w:after="0" w:line="360" w:lineRule="auto"/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</w:pPr>
      <w:r w:rsidRPr="006A0B55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ACHIEVEMENTS</w:t>
      </w:r>
    </w:p>
    <w:p w:rsidR="00C51E12" w:rsidRPr="00C6795D" w:rsidRDefault="00C51E12" w:rsidP="004224A7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60" w:after="0" w:line="360" w:lineRule="auto"/>
        <w:ind w:left="1080"/>
        <w:rPr>
          <w:rFonts w:ascii="Times New Roman" w:eastAsiaTheme="minorEastAsia" w:hAnsi="Times New Roman" w:cs="Times New Roman"/>
          <w:sz w:val="20"/>
          <w:szCs w:val="20"/>
        </w:rPr>
      </w:pPr>
      <w:r w:rsidRPr="00C6795D">
        <w:rPr>
          <w:rFonts w:ascii="Times New Roman" w:eastAsiaTheme="minorEastAsia" w:hAnsi="Times New Roman" w:cs="Times New Roman"/>
          <w:sz w:val="20"/>
          <w:szCs w:val="20"/>
        </w:rPr>
        <w:t xml:space="preserve">Received a certificate </w:t>
      </w:r>
      <w:r w:rsidR="00C6795D" w:rsidRPr="00C6795D">
        <w:rPr>
          <w:rFonts w:ascii="Times New Roman" w:eastAsiaTheme="minorEastAsia" w:hAnsi="Times New Roman" w:cs="Times New Roman"/>
          <w:sz w:val="20"/>
          <w:szCs w:val="20"/>
        </w:rPr>
        <w:t xml:space="preserve">of attendance regarding the participation in jolly phonics 3 </w:t>
      </w:r>
      <w:proofErr w:type="spellStart"/>
      <w:r w:rsidR="00C6795D" w:rsidRPr="00C6795D">
        <w:rPr>
          <w:rFonts w:ascii="Times New Roman" w:eastAsiaTheme="minorEastAsia" w:hAnsi="Times New Roman" w:cs="Times New Roman"/>
          <w:sz w:val="20"/>
          <w:szCs w:val="20"/>
        </w:rPr>
        <w:t>days</w:t>
      </w:r>
      <w:proofErr w:type="spellEnd"/>
      <w:r w:rsidR="00C6795D" w:rsidRPr="00C6795D">
        <w:rPr>
          <w:rFonts w:ascii="Times New Roman" w:eastAsiaTheme="minorEastAsia" w:hAnsi="Times New Roman" w:cs="Times New Roman"/>
          <w:sz w:val="20"/>
          <w:szCs w:val="20"/>
        </w:rPr>
        <w:t xml:space="preserve"> workshop.</w:t>
      </w:r>
    </w:p>
    <w:p w:rsidR="00C6795D" w:rsidRPr="00C6795D" w:rsidRDefault="00C6795D" w:rsidP="004224A7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60" w:after="0" w:line="360" w:lineRule="auto"/>
        <w:ind w:left="1080"/>
        <w:rPr>
          <w:rFonts w:ascii="Times New Roman" w:eastAsiaTheme="minorEastAsia" w:hAnsi="Times New Roman" w:cs="Times New Roman"/>
          <w:sz w:val="20"/>
          <w:szCs w:val="20"/>
        </w:rPr>
      </w:pPr>
      <w:r w:rsidRPr="00C6795D">
        <w:rPr>
          <w:rFonts w:ascii="Times New Roman" w:eastAsiaTheme="minorEastAsia" w:hAnsi="Times New Roman" w:cs="Times New Roman"/>
          <w:sz w:val="20"/>
          <w:szCs w:val="20"/>
        </w:rPr>
        <w:t>Received a certificate of participation in 6 months phonics teaching program.</w:t>
      </w:r>
    </w:p>
    <w:p w:rsidR="00C6795D" w:rsidRDefault="00C6795D" w:rsidP="004224A7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60" w:after="0" w:line="360" w:lineRule="auto"/>
        <w:ind w:left="1080"/>
        <w:rPr>
          <w:rFonts w:ascii="Times New Roman" w:eastAsiaTheme="minorEastAsia" w:hAnsi="Times New Roman" w:cs="Times New Roman"/>
          <w:sz w:val="20"/>
          <w:szCs w:val="20"/>
        </w:rPr>
      </w:pPr>
      <w:r w:rsidRPr="00C6795D">
        <w:rPr>
          <w:rFonts w:ascii="Times New Roman" w:eastAsiaTheme="minorEastAsia" w:hAnsi="Times New Roman" w:cs="Times New Roman"/>
          <w:sz w:val="20"/>
          <w:szCs w:val="20"/>
        </w:rPr>
        <w:t xml:space="preserve">Received a certificate of attending a synopsis workshop. </w:t>
      </w:r>
    </w:p>
    <w:p w:rsidR="004331CE" w:rsidRPr="00C6795D" w:rsidRDefault="004331CE" w:rsidP="004224A7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before="60" w:after="0" w:line="360" w:lineRule="auto"/>
        <w:ind w:left="1080"/>
        <w:rPr>
          <w:rFonts w:ascii="Times New Roman" w:eastAsiaTheme="minorEastAsia" w:hAnsi="Times New Roman" w:cs="Times New Roman"/>
          <w:sz w:val="20"/>
          <w:szCs w:val="20"/>
        </w:rPr>
      </w:pPr>
      <w:r>
        <w:rPr>
          <w:rFonts w:ascii="Times New Roman" w:eastAsiaTheme="minorEastAsia" w:hAnsi="Times New Roman" w:cs="Times New Roman"/>
          <w:sz w:val="20"/>
          <w:szCs w:val="20"/>
        </w:rPr>
        <w:t>Received a certificate of participation in cooking competition.</w:t>
      </w:r>
    </w:p>
    <w:p w:rsidR="00E22DBB" w:rsidRPr="006A0B55" w:rsidRDefault="00E22DBB" w:rsidP="00E94F62">
      <w:pPr>
        <w:widowControl w:val="0"/>
        <w:autoSpaceDE w:val="0"/>
        <w:autoSpaceDN w:val="0"/>
        <w:adjustRightInd w:val="0"/>
        <w:spacing w:before="60" w:after="0" w:line="360" w:lineRule="auto"/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</w:pPr>
      <w:r w:rsidRPr="006A0B55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 xml:space="preserve">SKILLS </w:t>
      </w:r>
      <w:r w:rsidR="00E94F62"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</w:rPr>
        <w:t>LEVEL</w:t>
      </w:r>
    </w:p>
    <w:p w:rsidR="000E5352" w:rsidRDefault="00E22DBB" w:rsidP="004224A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A06E2A">
        <w:rPr>
          <w:rFonts w:ascii="Times New Roman" w:hAnsi="Times New Roman" w:cs="Times New Roman"/>
          <w:noProof/>
          <w:sz w:val="20"/>
          <w:szCs w:val="20"/>
        </w:rPr>
        <w:t>Proficiency</w:t>
      </w:r>
      <w:r w:rsidRPr="00826B9D">
        <w:rPr>
          <w:rFonts w:ascii="Times New Roman" w:hAnsi="Times New Roman" w:cs="Times New Roman"/>
          <w:sz w:val="20"/>
          <w:szCs w:val="20"/>
        </w:rPr>
        <w:t xml:space="preserve"> in Word, Excel, </w:t>
      </w:r>
      <w:r w:rsidR="00C51E12">
        <w:rPr>
          <w:rFonts w:ascii="Times New Roman" w:hAnsi="Times New Roman" w:cs="Times New Roman"/>
          <w:sz w:val="20"/>
          <w:szCs w:val="20"/>
        </w:rPr>
        <w:t>PowerPoint and MS</w:t>
      </w:r>
      <w:r w:rsidR="00C6795D">
        <w:rPr>
          <w:rFonts w:ascii="Times New Roman" w:hAnsi="Times New Roman" w:cs="Times New Roman"/>
          <w:sz w:val="20"/>
          <w:szCs w:val="20"/>
        </w:rPr>
        <w:t xml:space="preserve"> Project</w:t>
      </w:r>
      <w:r w:rsidRPr="00826B9D">
        <w:rPr>
          <w:rFonts w:ascii="Times New Roman" w:hAnsi="Times New Roman" w:cs="Times New Roman"/>
          <w:sz w:val="20"/>
          <w:szCs w:val="20"/>
        </w:rPr>
        <w:t xml:space="preserve"> with basic knowledge of Coral.</w:t>
      </w:r>
    </w:p>
    <w:p w:rsidR="00E22DBB" w:rsidRPr="00826B9D" w:rsidRDefault="000E5352" w:rsidP="004224A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ficiency in video editing software </w:t>
      </w:r>
      <w:proofErr w:type="spellStart"/>
      <w:r>
        <w:rPr>
          <w:rFonts w:ascii="Times New Roman" w:hAnsi="Times New Roman" w:cs="Times New Roman"/>
          <w:sz w:val="20"/>
          <w:szCs w:val="20"/>
        </w:rPr>
        <w:t>Wondershar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Filmor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and picture editing software </w:t>
      </w:r>
      <w:proofErr w:type="spellStart"/>
      <w:r>
        <w:rPr>
          <w:rFonts w:ascii="Times New Roman" w:hAnsi="Times New Roman" w:cs="Times New Roman"/>
          <w:sz w:val="20"/>
          <w:szCs w:val="20"/>
        </w:rPr>
        <w:t>PicsAr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E22DBB" w:rsidRPr="00826B9D">
        <w:rPr>
          <w:rFonts w:ascii="Times New Roman" w:hAnsi="Times New Roman" w:cs="Times New Roman"/>
          <w:sz w:val="20"/>
          <w:szCs w:val="20"/>
        </w:rPr>
        <w:t xml:space="preserve"> </w:t>
      </w:r>
    </w:p>
    <w:p w:rsidR="00E22DBB" w:rsidRDefault="00E22DBB" w:rsidP="004224A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826B9D">
        <w:rPr>
          <w:rFonts w:ascii="Times New Roman" w:hAnsi="Times New Roman" w:cs="Times New Roman"/>
          <w:sz w:val="20"/>
          <w:szCs w:val="20"/>
        </w:rPr>
        <w:t xml:space="preserve">Strong </w:t>
      </w:r>
      <w:r w:rsidRPr="00A06E2A">
        <w:rPr>
          <w:rFonts w:ascii="Times New Roman" w:hAnsi="Times New Roman" w:cs="Times New Roman"/>
          <w:noProof/>
          <w:sz w:val="20"/>
          <w:szCs w:val="20"/>
        </w:rPr>
        <w:t>interpersonal</w:t>
      </w:r>
      <w:r w:rsidRPr="00826B9D">
        <w:rPr>
          <w:rFonts w:ascii="Times New Roman" w:hAnsi="Times New Roman" w:cs="Times New Roman"/>
          <w:sz w:val="20"/>
          <w:szCs w:val="20"/>
        </w:rPr>
        <w:t xml:space="preserve"> commu</w:t>
      </w:r>
      <w:r w:rsidR="00C51E12">
        <w:rPr>
          <w:rFonts w:ascii="Times New Roman" w:hAnsi="Times New Roman" w:cs="Times New Roman"/>
          <w:sz w:val="20"/>
          <w:szCs w:val="20"/>
        </w:rPr>
        <w:t xml:space="preserve">nication </w:t>
      </w:r>
      <w:r w:rsidRPr="00826B9D">
        <w:rPr>
          <w:rFonts w:ascii="Times New Roman" w:hAnsi="Times New Roman" w:cs="Times New Roman"/>
          <w:sz w:val="20"/>
          <w:szCs w:val="20"/>
        </w:rPr>
        <w:t xml:space="preserve">skills. </w:t>
      </w:r>
    </w:p>
    <w:p w:rsidR="00C92162" w:rsidRPr="00826B9D" w:rsidRDefault="00E94F62" w:rsidP="004224A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ork </w:t>
      </w:r>
      <w:r w:rsidR="00C92162">
        <w:rPr>
          <w:rFonts w:ascii="Times New Roman" w:hAnsi="Times New Roman" w:cs="Times New Roman"/>
          <w:sz w:val="20"/>
          <w:szCs w:val="20"/>
        </w:rPr>
        <w:t xml:space="preserve">efficiently and with full responsibility. </w:t>
      </w:r>
    </w:p>
    <w:p w:rsidR="004E665E" w:rsidRDefault="00B777A2" w:rsidP="004224A7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terests include editing, </w:t>
      </w:r>
      <w:r w:rsidR="00C92162">
        <w:rPr>
          <w:rFonts w:ascii="Times New Roman" w:hAnsi="Times New Roman" w:cs="Times New Roman"/>
          <w:sz w:val="20"/>
          <w:szCs w:val="20"/>
        </w:rPr>
        <w:t xml:space="preserve">exploring new things, browsing and </w:t>
      </w:r>
      <w:r w:rsidR="00C6795D">
        <w:rPr>
          <w:rFonts w:ascii="Times New Roman" w:hAnsi="Times New Roman" w:cs="Times New Roman"/>
          <w:sz w:val="20"/>
          <w:szCs w:val="20"/>
        </w:rPr>
        <w:t>traveling</w:t>
      </w:r>
      <w:r w:rsidR="00E22DBB" w:rsidRPr="00826B9D">
        <w:rPr>
          <w:rFonts w:ascii="Times New Roman" w:hAnsi="Times New Roman" w:cs="Times New Roman"/>
          <w:sz w:val="20"/>
          <w:szCs w:val="20"/>
        </w:rPr>
        <w:t xml:space="preserve">.  </w:t>
      </w:r>
    </w:p>
    <w:p w:rsidR="006A0B55" w:rsidRDefault="006A0B55" w:rsidP="006A0B55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A0B55">
        <w:rPr>
          <w:rFonts w:ascii="Times New Roman" w:hAnsi="Times New Roman" w:cs="Times New Roman"/>
          <w:b/>
          <w:bCs/>
          <w:sz w:val="24"/>
          <w:szCs w:val="24"/>
        </w:rPr>
        <w:t>PERSONAL INFORMATION</w:t>
      </w:r>
    </w:p>
    <w:p w:rsidR="006A0B55" w:rsidRPr="00D61879" w:rsidRDefault="006A0B55" w:rsidP="006A0B55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Mailing Adress                                                                </w:t>
      </w:r>
      <w:r>
        <w:rPr>
          <w:rFonts w:ascii="Times New Roman" w:eastAsiaTheme="minorEastAsia" w:hAnsi="Times New Roman" w:cs="Times New Roman"/>
          <w:noProof/>
        </w:rPr>
        <w:t>House No. 2/11 Kashif Street Band Road, Lahore.</w:t>
      </w:r>
    </w:p>
    <w:p w:rsidR="006A0B55" w:rsidRDefault="006A0B55" w:rsidP="006A0B55">
      <w:pPr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Cellular                                                                            </w:t>
      </w:r>
      <w:r>
        <w:rPr>
          <w:rFonts w:ascii="Times New Roman" w:eastAsiaTheme="minorEastAsia" w:hAnsi="Times New Roman" w:cs="Times New Roman"/>
          <w:noProof/>
        </w:rPr>
        <w:t>0304-6155815</w:t>
      </w:r>
    </w:p>
    <w:p w:rsidR="006A0B55" w:rsidRDefault="006A0B55" w:rsidP="006A0B55">
      <w:pPr>
        <w:spacing w:after="0" w:line="360" w:lineRule="auto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eastAsiaTheme="minorEastAsia" w:hAnsi="Times New Roman" w:cs="Times New Roman"/>
          <w:noProof/>
        </w:rPr>
        <w:t xml:space="preserve">E-mail                                                                              </w:t>
      </w:r>
      <w:hyperlink r:id="rId8" w:history="1">
        <w:r w:rsidRPr="0062528B">
          <w:rPr>
            <w:rStyle w:val="Hyperlink"/>
            <w:rFonts w:ascii="Times New Roman" w:eastAsiaTheme="minorEastAsia" w:hAnsi="Times New Roman" w:cs="Times New Roman"/>
            <w:noProof/>
          </w:rPr>
          <w:t>aleena92imran@gmail.com</w:t>
        </w:r>
      </w:hyperlink>
    </w:p>
    <w:p w:rsidR="006A0B55" w:rsidRDefault="006A0B55" w:rsidP="006A0B55">
      <w:pPr>
        <w:spacing w:after="0" w:line="360" w:lineRule="auto"/>
        <w:rPr>
          <w:rFonts w:ascii="Times New Roman" w:eastAsiaTheme="minorEastAsia" w:hAnsi="Times New Roman" w:cs="Times New Roman"/>
          <w:b/>
          <w:bCs/>
          <w:noProof/>
        </w:rPr>
      </w:pPr>
      <w:r w:rsidRPr="006A0B55">
        <w:rPr>
          <w:rFonts w:ascii="Times New Roman" w:eastAsiaTheme="minorEastAsia" w:hAnsi="Times New Roman" w:cs="Times New Roman"/>
          <w:b/>
          <w:bCs/>
          <w:noProof/>
          <w:sz w:val="24"/>
          <w:szCs w:val="24"/>
        </w:rPr>
        <w:t>REFERENCES</w:t>
      </w:r>
      <w:r w:rsidRPr="006A0B55">
        <w:rPr>
          <w:rFonts w:ascii="Times New Roman" w:eastAsiaTheme="minorEastAsia" w:hAnsi="Times New Roman" w:cs="Times New Roman"/>
          <w:b/>
          <w:bCs/>
          <w:noProof/>
        </w:rPr>
        <w:t xml:space="preserve"> </w:t>
      </w:r>
    </w:p>
    <w:p w:rsidR="006A0B55" w:rsidRPr="002966EB" w:rsidRDefault="002966EB" w:rsidP="002966EB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ill be furnished on request.</w:t>
      </w:r>
    </w:p>
    <w:sectPr w:rsidR="006A0B55" w:rsidRPr="002966EB" w:rsidSect="00826B9D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33CC" w:rsidRDefault="00B033CC" w:rsidP="00E22DBB">
      <w:pPr>
        <w:spacing w:after="0" w:line="240" w:lineRule="auto"/>
      </w:pPr>
      <w:r>
        <w:separator/>
      </w:r>
    </w:p>
  </w:endnote>
  <w:endnote w:type="continuationSeparator" w:id="0">
    <w:p w:rsidR="00B033CC" w:rsidRDefault="00B033CC" w:rsidP="00E22D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33CC" w:rsidRDefault="00B033CC" w:rsidP="00E22DBB">
      <w:pPr>
        <w:spacing w:after="0" w:line="240" w:lineRule="auto"/>
      </w:pPr>
      <w:r>
        <w:separator/>
      </w:r>
    </w:p>
  </w:footnote>
  <w:footnote w:type="continuationSeparator" w:id="0">
    <w:p w:rsidR="00B033CC" w:rsidRDefault="00B033CC" w:rsidP="00E22D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F74EF"/>
    <w:multiLevelType w:val="hybridMultilevel"/>
    <w:tmpl w:val="66041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E22CC4"/>
    <w:multiLevelType w:val="hybridMultilevel"/>
    <w:tmpl w:val="3C18EF3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>
    <w:nsid w:val="26245E09"/>
    <w:multiLevelType w:val="hybridMultilevel"/>
    <w:tmpl w:val="AEEE9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0502A4"/>
    <w:multiLevelType w:val="hybridMultilevel"/>
    <w:tmpl w:val="ECC4CE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E4779EA"/>
    <w:multiLevelType w:val="hybridMultilevel"/>
    <w:tmpl w:val="B016D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666FB5"/>
    <w:multiLevelType w:val="hybridMultilevel"/>
    <w:tmpl w:val="34E82A54"/>
    <w:lvl w:ilvl="0" w:tplc="55121768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0A2EDC"/>
    <w:multiLevelType w:val="hybridMultilevel"/>
    <w:tmpl w:val="2A2AE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6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yMzAxMjYyMDawtDBQ0lEKTi0uzszPAykwrQUAZQvntywAAAA="/>
  </w:docVars>
  <w:rsids>
    <w:rsidRoot w:val="00E22DBB"/>
    <w:rsid w:val="0003656F"/>
    <w:rsid w:val="0003774E"/>
    <w:rsid w:val="000411AC"/>
    <w:rsid w:val="00044167"/>
    <w:rsid w:val="00073FCD"/>
    <w:rsid w:val="0008399D"/>
    <w:rsid w:val="000A5A1A"/>
    <w:rsid w:val="000E5352"/>
    <w:rsid w:val="00142485"/>
    <w:rsid w:val="00145C4F"/>
    <w:rsid w:val="00183DCF"/>
    <w:rsid w:val="0019473E"/>
    <w:rsid w:val="001B5AA5"/>
    <w:rsid w:val="001C2516"/>
    <w:rsid w:val="001D75C5"/>
    <w:rsid w:val="00212FA1"/>
    <w:rsid w:val="002966EB"/>
    <w:rsid w:val="003B6BFD"/>
    <w:rsid w:val="004224A7"/>
    <w:rsid w:val="004331CE"/>
    <w:rsid w:val="004367A9"/>
    <w:rsid w:val="0047380C"/>
    <w:rsid w:val="004E665E"/>
    <w:rsid w:val="00571CF5"/>
    <w:rsid w:val="005C45A4"/>
    <w:rsid w:val="005D3EA9"/>
    <w:rsid w:val="005E3231"/>
    <w:rsid w:val="005E4851"/>
    <w:rsid w:val="00607620"/>
    <w:rsid w:val="00644C96"/>
    <w:rsid w:val="00661FE2"/>
    <w:rsid w:val="00670519"/>
    <w:rsid w:val="00670B1B"/>
    <w:rsid w:val="00673BD7"/>
    <w:rsid w:val="006939AA"/>
    <w:rsid w:val="006A0B55"/>
    <w:rsid w:val="0070458C"/>
    <w:rsid w:val="00737767"/>
    <w:rsid w:val="007579BB"/>
    <w:rsid w:val="00765C42"/>
    <w:rsid w:val="007A721C"/>
    <w:rsid w:val="007E761C"/>
    <w:rsid w:val="008171DC"/>
    <w:rsid w:val="00826B9D"/>
    <w:rsid w:val="00832B8F"/>
    <w:rsid w:val="00890C03"/>
    <w:rsid w:val="009157B8"/>
    <w:rsid w:val="00966467"/>
    <w:rsid w:val="009816EC"/>
    <w:rsid w:val="00A06E2A"/>
    <w:rsid w:val="00A763FB"/>
    <w:rsid w:val="00AC513E"/>
    <w:rsid w:val="00AD1AF5"/>
    <w:rsid w:val="00B033CC"/>
    <w:rsid w:val="00B11EEF"/>
    <w:rsid w:val="00B17069"/>
    <w:rsid w:val="00B233BF"/>
    <w:rsid w:val="00B5263D"/>
    <w:rsid w:val="00B777A2"/>
    <w:rsid w:val="00B97B93"/>
    <w:rsid w:val="00BF4A44"/>
    <w:rsid w:val="00C51E12"/>
    <w:rsid w:val="00C6795D"/>
    <w:rsid w:val="00C92162"/>
    <w:rsid w:val="00CA4ACF"/>
    <w:rsid w:val="00CD601C"/>
    <w:rsid w:val="00D12039"/>
    <w:rsid w:val="00D440CA"/>
    <w:rsid w:val="00D61879"/>
    <w:rsid w:val="00D64669"/>
    <w:rsid w:val="00D72C38"/>
    <w:rsid w:val="00DC74BB"/>
    <w:rsid w:val="00E10D4D"/>
    <w:rsid w:val="00E22DBB"/>
    <w:rsid w:val="00E53614"/>
    <w:rsid w:val="00E94F62"/>
    <w:rsid w:val="00ED79EE"/>
    <w:rsid w:val="00EE1B98"/>
    <w:rsid w:val="00F05E6D"/>
    <w:rsid w:val="00F37342"/>
    <w:rsid w:val="00F40992"/>
    <w:rsid w:val="00F4422F"/>
    <w:rsid w:val="00F5312C"/>
    <w:rsid w:val="00F60019"/>
    <w:rsid w:val="00F619E4"/>
    <w:rsid w:val="00FB1B34"/>
    <w:rsid w:val="00FC3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5A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E22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22DBB"/>
  </w:style>
  <w:style w:type="paragraph" w:styleId="Footer">
    <w:name w:val="footer"/>
    <w:basedOn w:val="Normal"/>
    <w:link w:val="FooterChar"/>
    <w:uiPriority w:val="99"/>
    <w:semiHidden/>
    <w:unhideWhenUsed/>
    <w:rsid w:val="00E22D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22DBB"/>
  </w:style>
  <w:style w:type="paragraph" w:styleId="ListParagraph">
    <w:name w:val="List Paragraph"/>
    <w:basedOn w:val="Normal"/>
    <w:uiPriority w:val="34"/>
    <w:qFormat/>
    <w:rsid w:val="00E22D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0B55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ena92imran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ena Imran</dc:creator>
  <cp:lastModifiedBy>ismail - [2010]</cp:lastModifiedBy>
  <cp:revision>22</cp:revision>
  <cp:lastPrinted>2018-03-31T10:10:00Z</cp:lastPrinted>
  <dcterms:created xsi:type="dcterms:W3CDTF">2019-07-03T11:41:00Z</dcterms:created>
  <dcterms:modified xsi:type="dcterms:W3CDTF">2019-08-22T17:24:00Z</dcterms:modified>
</cp:coreProperties>
</file>